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20098f</w:t>
        </w:r>
      </w:hyperlink>
      <w:r>
        <w:t xml:space="preserve"> </w:t>
      </w:r>
      <w:r>
        <w:t xml:space="preserve">on October 2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20098fea5bf60f9b70b4c4e6138317a31fb7f89"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20098fea5bf60f9b70b4c4e6138317a31fb7f89/"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20098fea5bf60f9b70b4c4e6138317a31fb7f89"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20098fea5bf60f9b70b4c4e6138317a31fb7f89/"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2T09:54:53Z</dcterms:created>
  <dcterms:modified xsi:type="dcterms:W3CDTF">2021-10-22T0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